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Pr="00BC264E" w:rsidRDefault="0012612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264E"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Pr="00BC264E" w:rsidRDefault="0012612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264E"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Pr="00BC264E" w:rsidRDefault="0012612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264E"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Pr="00BC264E" w:rsidRDefault="0012612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264E">
        <w:rPr>
          <w:rFonts w:ascii="Times New Roman" w:hAnsi="Times New Roman" w:cs="Times New Roman"/>
          <w:sz w:val="24"/>
          <w:szCs w:val="24"/>
        </w:rPr>
        <w:t>[Date]</w:t>
      </w:r>
    </w:p>
    <w:p w:rsidR="000F7E56" w:rsidRPr="00902EE2" w:rsidRDefault="00126128" w:rsidP="000F7E5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2EE2">
        <w:rPr>
          <w:rFonts w:ascii="Times New Roman" w:hAnsi="Times New Roman" w:cs="Times New Roman"/>
          <w:b/>
          <w:sz w:val="24"/>
          <w:szCs w:val="24"/>
        </w:rPr>
        <w:t xml:space="preserve">Letter to </w:t>
      </w:r>
      <w:r w:rsidR="00F45E86" w:rsidRPr="00902EE2">
        <w:rPr>
          <w:rFonts w:ascii="Times New Roman" w:hAnsi="Times New Roman" w:cs="Times New Roman"/>
          <w:b/>
          <w:sz w:val="24"/>
          <w:szCs w:val="24"/>
        </w:rPr>
        <w:t>Birmingham</w:t>
      </w:r>
    </w:p>
    <w:p w:rsidR="00AE06A8" w:rsidRPr="00902EE2" w:rsidRDefault="00126128" w:rsidP="003C458A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02EE2">
        <w:rPr>
          <w:rFonts w:ascii="Times New Roman" w:hAnsi="Times New Roman" w:cs="Times New Roman"/>
          <w:b/>
          <w:sz w:val="24"/>
          <w:szCs w:val="24"/>
          <w:u w:val="single"/>
        </w:rPr>
        <w:t xml:space="preserve">Introduction </w:t>
      </w:r>
    </w:p>
    <w:p w:rsidR="00290263" w:rsidRPr="00D76A48" w:rsidRDefault="00126128" w:rsidP="003C458A">
      <w:pPr>
        <w:spacing w:line="480" w:lineRule="auto"/>
      </w:pPr>
      <w:r w:rsidRPr="00BC264E">
        <w:rPr>
          <w:rFonts w:ascii="Times New Roman" w:hAnsi="Times New Roman" w:cs="Times New Roman"/>
          <w:sz w:val="24"/>
          <w:szCs w:val="24"/>
        </w:rPr>
        <w:tab/>
      </w:r>
      <w:r w:rsidR="003D06CC" w:rsidRPr="00BC264E">
        <w:rPr>
          <w:rFonts w:ascii="Times New Roman" w:hAnsi="Times New Roman" w:cs="Times New Roman"/>
          <w:sz w:val="24"/>
          <w:szCs w:val="24"/>
        </w:rPr>
        <w:t xml:space="preserve">The </w:t>
      </w:r>
      <w:r w:rsidR="00345155" w:rsidRPr="00BC264E">
        <w:rPr>
          <w:rFonts w:ascii="Times New Roman" w:hAnsi="Times New Roman" w:cs="Times New Roman"/>
          <w:sz w:val="24"/>
          <w:szCs w:val="24"/>
        </w:rPr>
        <w:t>letter</w:t>
      </w:r>
      <w:r w:rsidR="003D06CC" w:rsidRPr="00BC264E">
        <w:rPr>
          <w:rFonts w:ascii="Times New Roman" w:hAnsi="Times New Roman" w:cs="Times New Roman"/>
          <w:sz w:val="24"/>
          <w:szCs w:val="24"/>
        </w:rPr>
        <w:t xml:space="preserve"> to Birmingham </w:t>
      </w:r>
      <w:r w:rsidR="00237864" w:rsidRPr="00BC264E">
        <w:rPr>
          <w:rFonts w:ascii="Times New Roman" w:hAnsi="Times New Roman" w:cs="Times New Roman"/>
          <w:sz w:val="24"/>
          <w:szCs w:val="24"/>
        </w:rPr>
        <w:t xml:space="preserve">was </w:t>
      </w:r>
      <w:r w:rsidR="00DB24D1" w:rsidRPr="00BC264E">
        <w:rPr>
          <w:rFonts w:ascii="Times New Roman" w:hAnsi="Times New Roman" w:cs="Times New Roman"/>
          <w:sz w:val="24"/>
          <w:szCs w:val="24"/>
        </w:rPr>
        <w:t xml:space="preserve">written by </w:t>
      </w:r>
      <w:r w:rsidR="00F55966" w:rsidRPr="00BC264E">
        <w:rPr>
          <w:rFonts w:ascii="Times New Roman" w:hAnsi="Times New Roman" w:cs="Times New Roman"/>
          <w:sz w:val="24"/>
          <w:szCs w:val="24"/>
        </w:rPr>
        <w:t>M</w:t>
      </w:r>
      <w:r w:rsidR="003C7852" w:rsidRPr="00BC264E">
        <w:rPr>
          <w:rFonts w:ascii="Times New Roman" w:hAnsi="Times New Roman" w:cs="Times New Roman"/>
          <w:sz w:val="24"/>
          <w:szCs w:val="24"/>
        </w:rPr>
        <w:t xml:space="preserve">artin Luther King </w:t>
      </w:r>
      <w:r w:rsidR="00DB24D1" w:rsidRPr="00BC264E">
        <w:rPr>
          <w:rFonts w:ascii="Times New Roman" w:hAnsi="Times New Roman" w:cs="Times New Roman"/>
          <w:sz w:val="24"/>
          <w:szCs w:val="24"/>
        </w:rPr>
        <w:t xml:space="preserve">who was arrested for breaking the law and </w:t>
      </w:r>
      <w:r w:rsidR="008610D6" w:rsidRPr="00BC264E">
        <w:rPr>
          <w:rFonts w:ascii="Times New Roman" w:hAnsi="Times New Roman" w:cs="Times New Roman"/>
          <w:sz w:val="24"/>
          <w:szCs w:val="24"/>
        </w:rPr>
        <w:t>political</w:t>
      </w:r>
      <w:r w:rsidR="001B6435" w:rsidRPr="00BC264E">
        <w:rPr>
          <w:rFonts w:ascii="Times New Roman" w:hAnsi="Times New Roman" w:cs="Times New Roman"/>
          <w:sz w:val="24"/>
          <w:szCs w:val="24"/>
        </w:rPr>
        <w:t xml:space="preserve"> demonstration.</w:t>
      </w:r>
      <w:r w:rsidR="008610D6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5F7EA8" w:rsidRPr="00BC264E">
        <w:rPr>
          <w:rFonts w:ascii="Times New Roman" w:hAnsi="Times New Roman" w:cs="Times New Roman"/>
          <w:sz w:val="24"/>
          <w:szCs w:val="24"/>
        </w:rPr>
        <w:t xml:space="preserve">In response to his arrest, he </w:t>
      </w:r>
      <w:r w:rsidR="00560362" w:rsidRPr="00BC264E">
        <w:rPr>
          <w:rFonts w:ascii="Times New Roman" w:hAnsi="Times New Roman" w:cs="Times New Roman"/>
          <w:sz w:val="24"/>
          <w:szCs w:val="24"/>
        </w:rPr>
        <w:t xml:space="preserve">outlined the </w:t>
      </w:r>
      <w:r w:rsidR="00D71171" w:rsidRPr="00BC264E">
        <w:rPr>
          <w:rFonts w:ascii="Times New Roman" w:hAnsi="Times New Roman" w:cs="Times New Roman"/>
          <w:sz w:val="24"/>
          <w:szCs w:val="24"/>
        </w:rPr>
        <w:t xml:space="preserve">criminal justice system and the importance of the civil rights movement. </w:t>
      </w:r>
      <w:r w:rsidR="001C6349" w:rsidRPr="00BC264E">
        <w:rPr>
          <w:rFonts w:ascii="Times New Roman" w:hAnsi="Times New Roman" w:cs="Times New Roman"/>
          <w:sz w:val="24"/>
          <w:szCs w:val="24"/>
        </w:rPr>
        <w:t xml:space="preserve">The letter was also against the </w:t>
      </w:r>
      <w:r w:rsidR="00323245" w:rsidRPr="00BC264E">
        <w:rPr>
          <w:rFonts w:ascii="Times New Roman" w:hAnsi="Times New Roman" w:cs="Times New Roman"/>
          <w:sz w:val="24"/>
          <w:szCs w:val="24"/>
        </w:rPr>
        <w:t>unwise publication of</w:t>
      </w:r>
      <w:r w:rsidR="00752836" w:rsidRPr="00BC264E">
        <w:rPr>
          <w:rFonts w:ascii="Times New Roman" w:hAnsi="Times New Roman" w:cs="Times New Roman"/>
          <w:sz w:val="24"/>
          <w:szCs w:val="24"/>
        </w:rPr>
        <w:t xml:space="preserve"> the text in the newspaper which calls the </w:t>
      </w:r>
      <w:r w:rsidR="000E23DF" w:rsidRPr="00BC264E">
        <w:rPr>
          <w:rFonts w:ascii="Times New Roman" w:hAnsi="Times New Roman" w:cs="Times New Roman"/>
          <w:sz w:val="24"/>
          <w:szCs w:val="24"/>
        </w:rPr>
        <w:t>protest</w:t>
      </w:r>
      <w:r w:rsidR="00752836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2F09EC">
        <w:rPr>
          <w:rFonts w:ascii="Times New Roman" w:hAnsi="Times New Roman" w:cs="Times New Roman"/>
          <w:sz w:val="24"/>
          <w:szCs w:val="24"/>
        </w:rPr>
        <w:t xml:space="preserve">as </w:t>
      </w:r>
      <w:r w:rsidR="00752836" w:rsidRPr="00BC264E">
        <w:rPr>
          <w:rFonts w:ascii="Times New Roman" w:hAnsi="Times New Roman" w:cs="Times New Roman"/>
          <w:sz w:val="24"/>
          <w:szCs w:val="24"/>
        </w:rPr>
        <w:t xml:space="preserve">illegal. </w:t>
      </w:r>
      <w:r w:rsidR="00372462" w:rsidRPr="00BC264E">
        <w:rPr>
          <w:rFonts w:ascii="Times New Roman" w:hAnsi="Times New Roman" w:cs="Times New Roman"/>
          <w:sz w:val="24"/>
          <w:szCs w:val="24"/>
        </w:rPr>
        <w:t xml:space="preserve">The main </w:t>
      </w:r>
      <w:r w:rsidR="00DA2DAA" w:rsidRPr="00BC264E">
        <w:rPr>
          <w:rFonts w:ascii="Times New Roman" w:hAnsi="Times New Roman" w:cs="Times New Roman"/>
          <w:sz w:val="24"/>
          <w:szCs w:val="24"/>
        </w:rPr>
        <w:t>idea circulates arou</w:t>
      </w:r>
      <w:r w:rsidR="0019050B" w:rsidRPr="00BC264E">
        <w:rPr>
          <w:rFonts w:ascii="Times New Roman" w:hAnsi="Times New Roman" w:cs="Times New Roman"/>
          <w:sz w:val="24"/>
          <w:szCs w:val="24"/>
        </w:rPr>
        <w:t xml:space="preserve">nd the text was his right to protest in a free and open society. </w:t>
      </w:r>
      <w:r w:rsidR="00D76A48">
        <w:rPr>
          <w:rFonts w:ascii="Times New Roman" w:hAnsi="Times New Roman" w:cs="Times New Roman"/>
          <w:sz w:val="24"/>
          <w:szCs w:val="24"/>
        </w:rPr>
        <w:t xml:space="preserve"> </w:t>
      </w:r>
      <w:r w:rsidR="00B2557A">
        <w:t xml:space="preserve">        </w:t>
      </w:r>
      <w:r w:rsidR="00DB46C2">
        <w:t xml:space="preserve">  </w:t>
      </w:r>
      <w:r w:rsidR="00B2557A">
        <w:t xml:space="preserve">    </w:t>
      </w:r>
    </w:p>
    <w:p w:rsidR="00E05C2E" w:rsidRPr="00E05C2E" w:rsidRDefault="00126128" w:rsidP="003C458A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05C2E">
        <w:rPr>
          <w:rFonts w:ascii="Times New Roman" w:hAnsi="Times New Roman" w:cs="Times New Roman"/>
          <w:b/>
          <w:sz w:val="24"/>
          <w:szCs w:val="24"/>
          <w:u w:val="single"/>
        </w:rPr>
        <w:t>Discussion</w:t>
      </w:r>
    </w:p>
    <w:p w:rsidR="00152EFF" w:rsidRPr="00BC264E" w:rsidRDefault="0012612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264E">
        <w:rPr>
          <w:rFonts w:ascii="Times New Roman" w:hAnsi="Times New Roman" w:cs="Times New Roman"/>
          <w:sz w:val="24"/>
          <w:szCs w:val="24"/>
        </w:rPr>
        <w:tab/>
      </w:r>
      <w:r w:rsidR="00983379" w:rsidRPr="00BC264E">
        <w:rPr>
          <w:rFonts w:ascii="Times New Roman" w:hAnsi="Times New Roman" w:cs="Times New Roman"/>
          <w:sz w:val="24"/>
          <w:szCs w:val="24"/>
        </w:rPr>
        <w:t xml:space="preserve">There were four significant steps of the </w:t>
      </w:r>
      <w:r w:rsidR="00B91D1F" w:rsidRPr="00BC264E">
        <w:rPr>
          <w:rFonts w:ascii="Times New Roman" w:hAnsi="Times New Roman" w:cs="Times New Roman"/>
          <w:sz w:val="24"/>
          <w:szCs w:val="24"/>
        </w:rPr>
        <w:t>nonviolent</w:t>
      </w:r>
      <w:r w:rsidR="00983379" w:rsidRPr="00BC264E">
        <w:rPr>
          <w:rFonts w:ascii="Times New Roman" w:hAnsi="Times New Roman" w:cs="Times New Roman"/>
          <w:sz w:val="24"/>
          <w:szCs w:val="24"/>
        </w:rPr>
        <w:t xml:space="preserve"> protest</w:t>
      </w:r>
      <w:r w:rsidR="00B91D1F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825F3F" w:rsidRPr="00BC264E">
        <w:rPr>
          <w:rFonts w:ascii="Times New Roman" w:hAnsi="Times New Roman" w:cs="Times New Roman"/>
          <w:sz w:val="24"/>
          <w:szCs w:val="24"/>
        </w:rPr>
        <w:t xml:space="preserve">which includes </w:t>
      </w:r>
      <w:r w:rsidR="002F1631" w:rsidRPr="00BC264E">
        <w:rPr>
          <w:rFonts w:ascii="Times New Roman" w:hAnsi="Times New Roman" w:cs="Times New Roman"/>
          <w:sz w:val="24"/>
          <w:szCs w:val="24"/>
        </w:rPr>
        <w:t>d</w:t>
      </w:r>
      <w:r w:rsidR="000753C6">
        <w:rPr>
          <w:rFonts w:ascii="Times New Roman" w:hAnsi="Times New Roman" w:cs="Times New Roman"/>
          <w:sz w:val="24"/>
          <w:szCs w:val="24"/>
        </w:rPr>
        <w:t>irect action, self-purification,</w:t>
      </w:r>
      <w:r w:rsidR="009A62C8">
        <w:rPr>
          <w:rFonts w:ascii="Times New Roman" w:hAnsi="Times New Roman" w:cs="Times New Roman"/>
          <w:sz w:val="24"/>
          <w:szCs w:val="24"/>
        </w:rPr>
        <w:t xml:space="preserve"> </w:t>
      </w:r>
      <w:r w:rsidR="00A8719F" w:rsidRPr="00BC264E">
        <w:rPr>
          <w:rFonts w:ascii="Times New Roman" w:hAnsi="Times New Roman" w:cs="Times New Roman"/>
          <w:sz w:val="24"/>
          <w:szCs w:val="24"/>
        </w:rPr>
        <w:t>negotiation and fact-finding</w:t>
      </w:r>
      <w:r w:rsidR="009F58A1">
        <w:rPr>
          <w:rFonts w:ascii="Times New Roman" w:hAnsi="Times New Roman" w:cs="Times New Roman"/>
          <w:sz w:val="24"/>
          <w:szCs w:val="24"/>
        </w:rPr>
        <w:t xml:space="preserve"> (</w:t>
      </w:r>
      <w:r w:rsidR="009F58A1" w:rsidRPr="00BC26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ng Jr,</w:t>
      </w:r>
      <w:r w:rsidR="009F58A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.p)</w:t>
      </w:r>
      <w:r w:rsidR="00A8719F" w:rsidRPr="00BC264E">
        <w:rPr>
          <w:rFonts w:ascii="Times New Roman" w:hAnsi="Times New Roman" w:cs="Times New Roman"/>
          <w:sz w:val="24"/>
          <w:szCs w:val="24"/>
        </w:rPr>
        <w:t xml:space="preserve">. </w:t>
      </w:r>
      <w:r w:rsidR="00D0594C" w:rsidRPr="00BC264E">
        <w:rPr>
          <w:rFonts w:ascii="Times New Roman" w:hAnsi="Times New Roman" w:cs="Times New Roman"/>
          <w:sz w:val="24"/>
          <w:szCs w:val="24"/>
        </w:rPr>
        <w:t xml:space="preserve">The king was not used to </w:t>
      </w:r>
      <w:r w:rsidR="00AC1DAD" w:rsidRPr="00BC264E">
        <w:rPr>
          <w:rFonts w:ascii="Times New Roman" w:hAnsi="Times New Roman" w:cs="Times New Roman"/>
          <w:sz w:val="24"/>
          <w:szCs w:val="24"/>
        </w:rPr>
        <w:t xml:space="preserve">answer the criticism but specific facts according to him cannot be </w:t>
      </w:r>
      <w:r w:rsidR="00825E89" w:rsidRPr="00BC264E">
        <w:rPr>
          <w:rFonts w:ascii="Times New Roman" w:hAnsi="Times New Roman" w:cs="Times New Roman"/>
          <w:sz w:val="24"/>
          <w:szCs w:val="24"/>
        </w:rPr>
        <w:t xml:space="preserve">left behind, so he responded in reasonable and patient terms. </w:t>
      </w:r>
      <w:r w:rsidR="00370C0A" w:rsidRPr="00BC264E">
        <w:rPr>
          <w:rFonts w:ascii="Times New Roman" w:hAnsi="Times New Roman" w:cs="Times New Roman"/>
          <w:sz w:val="24"/>
          <w:szCs w:val="24"/>
        </w:rPr>
        <w:t xml:space="preserve">He also reflected the charge of being an outsider </w:t>
      </w:r>
      <w:r w:rsidR="0085662C" w:rsidRPr="00BC264E">
        <w:rPr>
          <w:rFonts w:ascii="Times New Roman" w:hAnsi="Times New Roman" w:cs="Times New Roman"/>
          <w:sz w:val="24"/>
          <w:szCs w:val="24"/>
        </w:rPr>
        <w:t xml:space="preserve">and show his organizational ties with Birmingham because there was an injustice. </w:t>
      </w:r>
      <w:r w:rsidR="00A7241F" w:rsidRPr="00BC264E">
        <w:rPr>
          <w:rFonts w:ascii="Times New Roman" w:hAnsi="Times New Roman" w:cs="Times New Roman"/>
          <w:sz w:val="24"/>
          <w:szCs w:val="24"/>
        </w:rPr>
        <w:t xml:space="preserve">Eight local clergymen </w:t>
      </w:r>
      <w:r w:rsidR="00512EF3" w:rsidRPr="00BC264E">
        <w:rPr>
          <w:rFonts w:ascii="Times New Roman" w:hAnsi="Times New Roman" w:cs="Times New Roman"/>
          <w:sz w:val="24"/>
          <w:szCs w:val="24"/>
        </w:rPr>
        <w:t>charged the king in</w:t>
      </w:r>
      <w:r w:rsidR="005459E2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460CDF" w:rsidRPr="00BC264E">
        <w:rPr>
          <w:rFonts w:ascii="Times New Roman" w:hAnsi="Times New Roman" w:cs="Times New Roman"/>
          <w:sz w:val="24"/>
          <w:szCs w:val="24"/>
        </w:rPr>
        <w:t xml:space="preserve">their letter published in the </w:t>
      </w:r>
      <w:r w:rsidR="00E07AD4" w:rsidRPr="00BC264E">
        <w:rPr>
          <w:rFonts w:ascii="Times New Roman" w:hAnsi="Times New Roman" w:cs="Times New Roman"/>
          <w:sz w:val="24"/>
          <w:szCs w:val="24"/>
        </w:rPr>
        <w:t>Birmingham</w:t>
      </w:r>
      <w:r w:rsidR="00E92875" w:rsidRPr="00BC264E">
        <w:rPr>
          <w:rFonts w:ascii="Times New Roman" w:hAnsi="Times New Roman" w:cs="Times New Roman"/>
          <w:sz w:val="24"/>
          <w:szCs w:val="24"/>
        </w:rPr>
        <w:t xml:space="preserve"> Post Herald of April 13.</w:t>
      </w:r>
      <w:r w:rsidR="00E07AD4" w:rsidRPr="00BC26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F36DC" w:rsidRDefault="0012612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264E">
        <w:rPr>
          <w:rFonts w:ascii="Times New Roman" w:hAnsi="Times New Roman" w:cs="Times New Roman"/>
          <w:sz w:val="24"/>
          <w:szCs w:val="24"/>
        </w:rPr>
        <w:tab/>
        <w:t xml:space="preserve">The king used classical </w:t>
      </w:r>
      <w:r w:rsidR="00CB0424" w:rsidRPr="00BC264E">
        <w:rPr>
          <w:rFonts w:ascii="Times New Roman" w:hAnsi="Times New Roman" w:cs="Times New Roman"/>
          <w:sz w:val="24"/>
          <w:szCs w:val="24"/>
        </w:rPr>
        <w:t xml:space="preserve">appeals of pathos, </w:t>
      </w:r>
      <w:r w:rsidR="00802E61" w:rsidRPr="00BC264E">
        <w:rPr>
          <w:rFonts w:ascii="Times New Roman" w:hAnsi="Times New Roman" w:cs="Times New Roman"/>
          <w:sz w:val="24"/>
          <w:szCs w:val="24"/>
        </w:rPr>
        <w:t xml:space="preserve">logos, and ethos </w:t>
      </w:r>
      <w:r w:rsidR="0009022B" w:rsidRPr="00BC264E">
        <w:rPr>
          <w:rFonts w:ascii="Times New Roman" w:hAnsi="Times New Roman" w:cs="Times New Roman"/>
          <w:sz w:val="24"/>
          <w:szCs w:val="24"/>
        </w:rPr>
        <w:t xml:space="preserve">in language that </w:t>
      </w:r>
      <w:r w:rsidR="00E7498D" w:rsidRPr="00BC264E">
        <w:rPr>
          <w:rFonts w:ascii="Times New Roman" w:hAnsi="Times New Roman" w:cs="Times New Roman"/>
          <w:sz w:val="24"/>
          <w:szCs w:val="24"/>
        </w:rPr>
        <w:t xml:space="preserve">underlined the best American Judeo-Christian values and traditions. </w:t>
      </w:r>
      <w:r w:rsidR="0069199E" w:rsidRPr="00BC264E">
        <w:rPr>
          <w:rFonts w:ascii="Times New Roman" w:hAnsi="Times New Roman" w:cs="Times New Roman"/>
          <w:sz w:val="24"/>
          <w:szCs w:val="24"/>
        </w:rPr>
        <w:t xml:space="preserve">He replied that he is not an inferior to be countered instead he is the teacher </w:t>
      </w:r>
      <w:r w:rsidR="004A6D6B" w:rsidRPr="00BC264E">
        <w:rPr>
          <w:rFonts w:ascii="Times New Roman" w:hAnsi="Times New Roman" w:cs="Times New Roman"/>
          <w:sz w:val="24"/>
          <w:szCs w:val="24"/>
        </w:rPr>
        <w:t xml:space="preserve">of </w:t>
      </w:r>
      <w:r w:rsidR="0053391C" w:rsidRPr="00BC264E">
        <w:rPr>
          <w:rFonts w:ascii="Times New Roman" w:hAnsi="Times New Roman" w:cs="Times New Roman"/>
          <w:sz w:val="24"/>
          <w:szCs w:val="24"/>
        </w:rPr>
        <w:t>clergymen</w:t>
      </w:r>
      <w:r w:rsidR="004A6D6B" w:rsidRPr="00BC264E">
        <w:rPr>
          <w:rFonts w:ascii="Times New Roman" w:hAnsi="Times New Roman" w:cs="Times New Roman"/>
          <w:sz w:val="24"/>
          <w:szCs w:val="24"/>
        </w:rPr>
        <w:t>.</w:t>
      </w:r>
      <w:r w:rsidR="0053391C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DB5C27" w:rsidRPr="00BC264E">
        <w:rPr>
          <w:rFonts w:ascii="Times New Roman" w:hAnsi="Times New Roman" w:cs="Times New Roman"/>
          <w:sz w:val="24"/>
          <w:szCs w:val="24"/>
        </w:rPr>
        <w:t xml:space="preserve">The letter had several impacts on the </w:t>
      </w:r>
      <w:r w:rsidR="00DB5C27" w:rsidRPr="00BC264E">
        <w:rPr>
          <w:rFonts w:ascii="Times New Roman" w:hAnsi="Times New Roman" w:cs="Times New Roman"/>
          <w:sz w:val="24"/>
          <w:szCs w:val="24"/>
        </w:rPr>
        <w:lastRenderedPageBreak/>
        <w:t xml:space="preserve">criminal justice system </w:t>
      </w:r>
      <w:r w:rsidR="00A2560E" w:rsidRPr="00BC264E">
        <w:rPr>
          <w:rFonts w:ascii="Times New Roman" w:hAnsi="Times New Roman" w:cs="Times New Roman"/>
          <w:sz w:val="24"/>
          <w:szCs w:val="24"/>
        </w:rPr>
        <w:t xml:space="preserve">which only targeted the </w:t>
      </w:r>
      <w:r w:rsidR="00574C83" w:rsidRPr="00BC264E">
        <w:rPr>
          <w:rFonts w:ascii="Times New Roman" w:hAnsi="Times New Roman" w:cs="Times New Roman"/>
          <w:sz w:val="24"/>
          <w:szCs w:val="24"/>
        </w:rPr>
        <w:t xml:space="preserve">minorities and poor blacks. </w:t>
      </w:r>
      <w:r w:rsidR="00361B27" w:rsidRPr="00BC264E">
        <w:rPr>
          <w:rFonts w:ascii="Times New Roman" w:hAnsi="Times New Roman" w:cs="Times New Roman"/>
          <w:sz w:val="24"/>
          <w:szCs w:val="24"/>
        </w:rPr>
        <w:t xml:space="preserve">In other terms, it was the justification of civil right movement </w:t>
      </w:r>
      <w:r w:rsidR="0001114F" w:rsidRPr="00BC264E">
        <w:rPr>
          <w:rFonts w:ascii="Times New Roman" w:hAnsi="Times New Roman" w:cs="Times New Roman"/>
          <w:sz w:val="24"/>
          <w:szCs w:val="24"/>
        </w:rPr>
        <w:t xml:space="preserve">against the horrible and </w:t>
      </w:r>
      <w:r w:rsidR="00894114" w:rsidRPr="00BC264E">
        <w:rPr>
          <w:rFonts w:ascii="Times New Roman" w:hAnsi="Times New Roman" w:cs="Times New Roman"/>
          <w:sz w:val="24"/>
          <w:szCs w:val="24"/>
        </w:rPr>
        <w:t>systematic</w:t>
      </w:r>
      <w:r w:rsidR="0001114F" w:rsidRPr="00BC264E">
        <w:rPr>
          <w:rFonts w:ascii="Times New Roman" w:hAnsi="Times New Roman" w:cs="Times New Roman"/>
          <w:sz w:val="24"/>
          <w:szCs w:val="24"/>
        </w:rPr>
        <w:t xml:space="preserve"> racism</w:t>
      </w:r>
      <w:r w:rsidR="009F58A1">
        <w:rPr>
          <w:rFonts w:ascii="Times New Roman" w:hAnsi="Times New Roman" w:cs="Times New Roman"/>
          <w:sz w:val="24"/>
          <w:szCs w:val="24"/>
        </w:rPr>
        <w:t xml:space="preserve"> (</w:t>
      </w:r>
      <w:r w:rsidR="009F58A1" w:rsidRPr="00BC26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ng Jr,</w:t>
      </w:r>
      <w:r w:rsidR="009F58A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.p)</w:t>
      </w:r>
      <w:r w:rsidR="0001114F" w:rsidRPr="00BC264E">
        <w:rPr>
          <w:rFonts w:ascii="Times New Roman" w:hAnsi="Times New Roman" w:cs="Times New Roman"/>
          <w:sz w:val="24"/>
          <w:szCs w:val="24"/>
        </w:rPr>
        <w:t>.</w:t>
      </w:r>
      <w:r w:rsidR="00D921D4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3C1B35" w:rsidRPr="00BC264E">
        <w:rPr>
          <w:rFonts w:ascii="Times New Roman" w:hAnsi="Times New Roman" w:cs="Times New Roman"/>
          <w:sz w:val="24"/>
          <w:szCs w:val="24"/>
        </w:rPr>
        <w:t xml:space="preserve">The arguments in the letter influenced the truth and justice for depressive communities. </w:t>
      </w:r>
    </w:p>
    <w:p w:rsidR="005C2F40" w:rsidRPr="00BC264E" w:rsidRDefault="0012612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76F2">
        <w:rPr>
          <w:rFonts w:ascii="Times New Roman" w:hAnsi="Times New Roman" w:cs="Times New Roman"/>
          <w:b/>
          <w:sz w:val="24"/>
          <w:szCs w:val="24"/>
          <w:u w:val="single"/>
        </w:rPr>
        <w:t>Conclusion</w:t>
      </w:r>
    </w:p>
    <w:p w:rsidR="00051864" w:rsidRPr="00BC264E" w:rsidRDefault="00126128" w:rsidP="006B50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C264E">
        <w:rPr>
          <w:rFonts w:ascii="Times New Roman" w:hAnsi="Times New Roman" w:cs="Times New Roman"/>
          <w:sz w:val="24"/>
          <w:szCs w:val="24"/>
        </w:rPr>
        <w:t xml:space="preserve">For the familiar individuals in Birmingham, the </w:t>
      </w:r>
      <w:r w:rsidR="002C1F76" w:rsidRPr="00BC264E">
        <w:rPr>
          <w:rFonts w:ascii="Times New Roman" w:hAnsi="Times New Roman" w:cs="Times New Roman"/>
          <w:sz w:val="24"/>
          <w:szCs w:val="24"/>
        </w:rPr>
        <w:t xml:space="preserve">disobedience against the laws was not to challenge the state rather the hegemony </w:t>
      </w:r>
      <w:r w:rsidR="002B56B0" w:rsidRPr="00BC264E">
        <w:rPr>
          <w:rFonts w:ascii="Times New Roman" w:hAnsi="Times New Roman" w:cs="Times New Roman"/>
          <w:sz w:val="24"/>
          <w:szCs w:val="24"/>
        </w:rPr>
        <w:t>of white mo</w:t>
      </w:r>
      <w:r w:rsidR="00314DD1" w:rsidRPr="00BC264E">
        <w:rPr>
          <w:rFonts w:ascii="Times New Roman" w:hAnsi="Times New Roman" w:cs="Times New Roman"/>
          <w:sz w:val="24"/>
          <w:szCs w:val="24"/>
        </w:rPr>
        <w:t>derates.</w:t>
      </w:r>
      <w:r w:rsidR="00C12311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7329AF" w:rsidRPr="00BC264E">
        <w:rPr>
          <w:rFonts w:ascii="Times New Roman" w:hAnsi="Times New Roman" w:cs="Times New Roman"/>
          <w:sz w:val="24"/>
          <w:szCs w:val="24"/>
        </w:rPr>
        <w:t xml:space="preserve">The tension and unrest caused by the protest </w:t>
      </w:r>
      <w:r w:rsidR="00FF4716" w:rsidRPr="00BC264E">
        <w:rPr>
          <w:rFonts w:ascii="Times New Roman" w:hAnsi="Times New Roman" w:cs="Times New Roman"/>
          <w:sz w:val="24"/>
          <w:szCs w:val="24"/>
        </w:rPr>
        <w:t xml:space="preserve">had to change the psyche </w:t>
      </w:r>
      <w:r w:rsidR="00FF3162" w:rsidRPr="00BC264E">
        <w:rPr>
          <w:rFonts w:ascii="Times New Roman" w:hAnsi="Times New Roman" w:cs="Times New Roman"/>
          <w:sz w:val="24"/>
          <w:szCs w:val="24"/>
        </w:rPr>
        <w:t>of depressed people t</w:t>
      </w:r>
      <w:r w:rsidR="005C6A82" w:rsidRPr="00BC264E">
        <w:rPr>
          <w:rFonts w:ascii="Times New Roman" w:hAnsi="Times New Roman" w:cs="Times New Roman"/>
          <w:sz w:val="24"/>
          <w:szCs w:val="24"/>
        </w:rPr>
        <w:t xml:space="preserve">o raise their voice against the </w:t>
      </w:r>
      <w:r w:rsidR="002F4A4E" w:rsidRPr="00BC264E">
        <w:rPr>
          <w:rFonts w:ascii="Times New Roman" w:hAnsi="Times New Roman" w:cs="Times New Roman"/>
          <w:sz w:val="24"/>
          <w:szCs w:val="24"/>
        </w:rPr>
        <w:t xml:space="preserve">injustices of the criminal justice system and awareness of the civil rights movement. </w:t>
      </w:r>
      <w:r w:rsidR="007640BC" w:rsidRPr="00BC264E">
        <w:rPr>
          <w:rFonts w:ascii="Times New Roman" w:hAnsi="Times New Roman" w:cs="Times New Roman"/>
          <w:sz w:val="24"/>
          <w:szCs w:val="24"/>
        </w:rPr>
        <w:t xml:space="preserve">  </w:t>
      </w:r>
      <w:r w:rsidR="007329AF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01114F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4750A9">
        <w:rPr>
          <w:rFonts w:ascii="Times New Roman" w:hAnsi="Times New Roman" w:cs="Times New Roman"/>
          <w:sz w:val="24"/>
          <w:szCs w:val="24"/>
        </w:rPr>
        <w:t xml:space="preserve">  </w:t>
      </w:r>
      <w:r w:rsidR="00D976DF">
        <w:rPr>
          <w:rFonts w:ascii="Times New Roman" w:hAnsi="Times New Roman" w:cs="Times New Roman"/>
          <w:sz w:val="24"/>
          <w:szCs w:val="24"/>
        </w:rPr>
        <w:t xml:space="preserve">    </w:t>
      </w:r>
      <w:r w:rsidR="00C61CA4">
        <w:rPr>
          <w:rFonts w:ascii="Times New Roman" w:hAnsi="Times New Roman" w:cs="Times New Roman"/>
          <w:sz w:val="24"/>
          <w:szCs w:val="24"/>
        </w:rPr>
        <w:t xml:space="preserve">   </w:t>
      </w:r>
      <w:bookmarkStart w:id="0" w:name="_GoBack"/>
      <w:bookmarkEnd w:id="0"/>
      <w:r w:rsidR="00361B27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5738CD">
        <w:rPr>
          <w:rFonts w:ascii="Times New Roman" w:hAnsi="Times New Roman" w:cs="Times New Roman"/>
          <w:sz w:val="24"/>
          <w:szCs w:val="24"/>
        </w:rPr>
        <w:t xml:space="preserve">   </w:t>
      </w:r>
      <w:r w:rsidR="004A6D6B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69199E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E92875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512EF3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85662C" w:rsidRPr="00BC264E">
        <w:rPr>
          <w:rFonts w:ascii="Times New Roman" w:hAnsi="Times New Roman" w:cs="Times New Roman"/>
          <w:sz w:val="24"/>
          <w:szCs w:val="24"/>
        </w:rPr>
        <w:t xml:space="preserve"> </w:t>
      </w:r>
      <w:r w:rsidR="0019050B" w:rsidRPr="00BC264E">
        <w:rPr>
          <w:rFonts w:ascii="Times New Roman" w:hAnsi="Times New Roman" w:cs="Times New Roman"/>
          <w:sz w:val="24"/>
          <w:szCs w:val="24"/>
        </w:rPr>
        <w:t xml:space="preserve">  </w:t>
      </w:r>
      <w:r w:rsidR="00752836" w:rsidRPr="00BC264E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C4A31" w:rsidRPr="00BC264E" w:rsidRDefault="00126128" w:rsidP="00FB1C3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C264E">
        <w:rPr>
          <w:rFonts w:ascii="Times New Roman" w:hAnsi="Times New Roman" w:cs="Times New Roman"/>
          <w:sz w:val="24"/>
          <w:szCs w:val="24"/>
        </w:rPr>
        <w:tab/>
      </w: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132D75" w:rsidRDefault="00132D75" w:rsidP="00132D75">
      <w:pPr>
        <w:rPr>
          <w:rFonts w:ascii="Times New Roman" w:hAnsi="Times New Roman" w:cs="Times New Roman"/>
          <w:sz w:val="24"/>
          <w:szCs w:val="24"/>
        </w:rPr>
      </w:pPr>
    </w:p>
    <w:p w:rsidR="00A11680" w:rsidRPr="00BC264E" w:rsidRDefault="00126128" w:rsidP="00132D75">
      <w:pPr>
        <w:jc w:val="center"/>
        <w:rPr>
          <w:rFonts w:ascii="Times New Roman" w:hAnsi="Times New Roman" w:cs="Times New Roman"/>
          <w:sz w:val="24"/>
          <w:szCs w:val="24"/>
        </w:rPr>
      </w:pPr>
      <w:r w:rsidRPr="00BC264E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BC264E" w:rsidRPr="00BC264E" w:rsidRDefault="00126128" w:rsidP="0020670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C26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ng Jr, Martin Luther. </w:t>
      </w:r>
      <w:r w:rsidRPr="00BC264E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LETTER FROM BIRMINGHAM JAIL</w:t>
      </w:r>
      <w:r w:rsidRPr="00BC26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PENGUIN BOOKS, 2018.</w:t>
      </w:r>
    </w:p>
    <w:p w:rsidR="0008177B" w:rsidRPr="00BC264E" w:rsidRDefault="0012612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264E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8177B" w:rsidRPr="00BC264E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6128" w:rsidRDefault="00126128">
      <w:pPr>
        <w:spacing w:after="0" w:line="240" w:lineRule="auto"/>
      </w:pPr>
      <w:r>
        <w:separator/>
      </w:r>
    </w:p>
  </w:endnote>
  <w:endnote w:type="continuationSeparator" w:id="0">
    <w:p w:rsidR="00126128" w:rsidRDefault="001261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6128" w:rsidRDefault="00126128">
      <w:pPr>
        <w:spacing w:after="0" w:line="240" w:lineRule="auto"/>
      </w:pPr>
      <w:r>
        <w:separator/>
      </w:r>
    </w:p>
  </w:footnote>
  <w:footnote w:type="continuationSeparator" w:id="0">
    <w:p w:rsidR="00126128" w:rsidRDefault="001261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126128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C61CA4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126128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B50D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1NDA3MTK0MDdV0lEKTi0uzszPAykwNKgFAB6ppwgtAAAA"/>
  </w:docVars>
  <w:rsids>
    <w:rsidRoot w:val="0008177B"/>
    <w:rsid w:val="0001114F"/>
    <w:rsid w:val="00024ABE"/>
    <w:rsid w:val="00035B24"/>
    <w:rsid w:val="00051864"/>
    <w:rsid w:val="00070B3A"/>
    <w:rsid w:val="000753C6"/>
    <w:rsid w:val="0008177B"/>
    <w:rsid w:val="00086FDE"/>
    <w:rsid w:val="00087498"/>
    <w:rsid w:val="0009022B"/>
    <w:rsid w:val="00096B7C"/>
    <w:rsid w:val="000B30C1"/>
    <w:rsid w:val="000E23DF"/>
    <w:rsid w:val="000F7E56"/>
    <w:rsid w:val="00102F66"/>
    <w:rsid w:val="00120A93"/>
    <w:rsid w:val="00126128"/>
    <w:rsid w:val="00132D75"/>
    <w:rsid w:val="00141074"/>
    <w:rsid w:val="00152EFF"/>
    <w:rsid w:val="00171341"/>
    <w:rsid w:val="00177DD7"/>
    <w:rsid w:val="00187C02"/>
    <w:rsid w:val="0019050B"/>
    <w:rsid w:val="001B6435"/>
    <w:rsid w:val="001C6349"/>
    <w:rsid w:val="0020670B"/>
    <w:rsid w:val="0023736C"/>
    <w:rsid w:val="00237864"/>
    <w:rsid w:val="00251632"/>
    <w:rsid w:val="00254648"/>
    <w:rsid w:val="00254FF1"/>
    <w:rsid w:val="00267851"/>
    <w:rsid w:val="00271F3A"/>
    <w:rsid w:val="002777E7"/>
    <w:rsid w:val="002901D5"/>
    <w:rsid w:val="00290263"/>
    <w:rsid w:val="00295299"/>
    <w:rsid w:val="002B2300"/>
    <w:rsid w:val="002B56B0"/>
    <w:rsid w:val="002B763F"/>
    <w:rsid w:val="002C01EB"/>
    <w:rsid w:val="002C1F76"/>
    <w:rsid w:val="002F09EC"/>
    <w:rsid w:val="002F1631"/>
    <w:rsid w:val="002F4A4E"/>
    <w:rsid w:val="00314DD1"/>
    <w:rsid w:val="00323245"/>
    <w:rsid w:val="00345155"/>
    <w:rsid w:val="00350276"/>
    <w:rsid w:val="003512B6"/>
    <w:rsid w:val="00361B27"/>
    <w:rsid w:val="00370C0A"/>
    <w:rsid w:val="00372462"/>
    <w:rsid w:val="003A688C"/>
    <w:rsid w:val="003C1B35"/>
    <w:rsid w:val="003C2B45"/>
    <w:rsid w:val="003C458A"/>
    <w:rsid w:val="003C7852"/>
    <w:rsid w:val="003D06CC"/>
    <w:rsid w:val="00460CDF"/>
    <w:rsid w:val="00471063"/>
    <w:rsid w:val="00473F69"/>
    <w:rsid w:val="004750A9"/>
    <w:rsid w:val="004A213F"/>
    <w:rsid w:val="004A6D6B"/>
    <w:rsid w:val="004D4892"/>
    <w:rsid w:val="00512EF3"/>
    <w:rsid w:val="0053391C"/>
    <w:rsid w:val="005459E2"/>
    <w:rsid w:val="00550EFD"/>
    <w:rsid w:val="00560362"/>
    <w:rsid w:val="005738CD"/>
    <w:rsid w:val="00574C83"/>
    <w:rsid w:val="0057715D"/>
    <w:rsid w:val="0059483A"/>
    <w:rsid w:val="005A1A77"/>
    <w:rsid w:val="005A5D9A"/>
    <w:rsid w:val="005B4153"/>
    <w:rsid w:val="005B734B"/>
    <w:rsid w:val="005C20F1"/>
    <w:rsid w:val="005C2F40"/>
    <w:rsid w:val="005C6A82"/>
    <w:rsid w:val="005C7073"/>
    <w:rsid w:val="005F7EA8"/>
    <w:rsid w:val="006810BC"/>
    <w:rsid w:val="0069199E"/>
    <w:rsid w:val="006B50DB"/>
    <w:rsid w:val="006C61A6"/>
    <w:rsid w:val="006E1B78"/>
    <w:rsid w:val="007329AF"/>
    <w:rsid w:val="00752836"/>
    <w:rsid w:val="007640BC"/>
    <w:rsid w:val="007C1C60"/>
    <w:rsid w:val="007D6B1D"/>
    <w:rsid w:val="00802E61"/>
    <w:rsid w:val="00812A71"/>
    <w:rsid w:val="00825E89"/>
    <w:rsid w:val="00825F3F"/>
    <w:rsid w:val="0085662C"/>
    <w:rsid w:val="008610D6"/>
    <w:rsid w:val="00887199"/>
    <w:rsid w:val="00894114"/>
    <w:rsid w:val="008A6CF0"/>
    <w:rsid w:val="008A6D60"/>
    <w:rsid w:val="008B3B75"/>
    <w:rsid w:val="008B7708"/>
    <w:rsid w:val="00902EE2"/>
    <w:rsid w:val="00923802"/>
    <w:rsid w:val="00941495"/>
    <w:rsid w:val="00983379"/>
    <w:rsid w:val="00997E30"/>
    <w:rsid w:val="009A3AF2"/>
    <w:rsid w:val="009A62C8"/>
    <w:rsid w:val="009B1514"/>
    <w:rsid w:val="009F0828"/>
    <w:rsid w:val="009F58A1"/>
    <w:rsid w:val="009F5BB9"/>
    <w:rsid w:val="00A034E5"/>
    <w:rsid w:val="00A11680"/>
    <w:rsid w:val="00A2560E"/>
    <w:rsid w:val="00A4374D"/>
    <w:rsid w:val="00A61F80"/>
    <w:rsid w:val="00A67C47"/>
    <w:rsid w:val="00A7241F"/>
    <w:rsid w:val="00A769F4"/>
    <w:rsid w:val="00A8719F"/>
    <w:rsid w:val="00AB1794"/>
    <w:rsid w:val="00AC1DAD"/>
    <w:rsid w:val="00AD365E"/>
    <w:rsid w:val="00AE06A8"/>
    <w:rsid w:val="00B22BC7"/>
    <w:rsid w:val="00B2557A"/>
    <w:rsid w:val="00B405F9"/>
    <w:rsid w:val="00B44C90"/>
    <w:rsid w:val="00B73412"/>
    <w:rsid w:val="00B91D1F"/>
    <w:rsid w:val="00BA2279"/>
    <w:rsid w:val="00BC264E"/>
    <w:rsid w:val="00BC6300"/>
    <w:rsid w:val="00BF76F2"/>
    <w:rsid w:val="00C12311"/>
    <w:rsid w:val="00C20DEF"/>
    <w:rsid w:val="00C51EA1"/>
    <w:rsid w:val="00C5356B"/>
    <w:rsid w:val="00C61CA4"/>
    <w:rsid w:val="00C62A5D"/>
    <w:rsid w:val="00C74D28"/>
    <w:rsid w:val="00C75C92"/>
    <w:rsid w:val="00C8278A"/>
    <w:rsid w:val="00CA2688"/>
    <w:rsid w:val="00CB0424"/>
    <w:rsid w:val="00CF0A51"/>
    <w:rsid w:val="00CF25F3"/>
    <w:rsid w:val="00CF36DC"/>
    <w:rsid w:val="00D014BC"/>
    <w:rsid w:val="00D0594C"/>
    <w:rsid w:val="00D25923"/>
    <w:rsid w:val="00D5076D"/>
    <w:rsid w:val="00D55D98"/>
    <w:rsid w:val="00D5779E"/>
    <w:rsid w:val="00D71171"/>
    <w:rsid w:val="00D74986"/>
    <w:rsid w:val="00D76A48"/>
    <w:rsid w:val="00D921D4"/>
    <w:rsid w:val="00D923BB"/>
    <w:rsid w:val="00D976DF"/>
    <w:rsid w:val="00DA2DAA"/>
    <w:rsid w:val="00DB24D1"/>
    <w:rsid w:val="00DB46C2"/>
    <w:rsid w:val="00DB5C27"/>
    <w:rsid w:val="00DF111C"/>
    <w:rsid w:val="00E05C2E"/>
    <w:rsid w:val="00E07AD4"/>
    <w:rsid w:val="00E25216"/>
    <w:rsid w:val="00E63809"/>
    <w:rsid w:val="00E65B9B"/>
    <w:rsid w:val="00E7498D"/>
    <w:rsid w:val="00E92875"/>
    <w:rsid w:val="00EB5449"/>
    <w:rsid w:val="00ED2E01"/>
    <w:rsid w:val="00EF1641"/>
    <w:rsid w:val="00F42017"/>
    <w:rsid w:val="00F45E86"/>
    <w:rsid w:val="00F55966"/>
    <w:rsid w:val="00FA0E51"/>
    <w:rsid w:val="00FB1C30"/>
    <w:rsid w:val="00FB4BF5"/>
    <w:rsid w:val="00FC4A31"/>
    <w:rsid w:val="00FF3162"/>
    <w:rsid w:val="00FF4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1960D1-E34E-42F4-A697-FA63A824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97246B-46B6-4569-A6A6-BEF3E95AE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129</cp:revision>
  <dcterms:created xsi:type="dcterms:W3CDTF">2018-03-16T10:58:00Z</dcterms:created>
  <dcterms:modified xsi:type="dcterms:W3CDTF">2019-01-27T05:45:00Z</dcterms:modified>
</cp:coreProperties>
</file>